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BB81D6" w14:textId="77777777" w:rsidR="009E49E8" w:rsidRDefault="009E49E8">
      <w:pPr>
        <w:pStyle w:val="FirstParagraph"/>
      </w:pPr>
      <w:bookmarkStart w:id="0" w:name="c_1"/>
      <w:bookmarkEnd w:id="0"/>
    </w:p>
    <w:p w14:paraId="6C709EC5" w14:textId="77777777" w:rsidR="009E49E8" w:rsidRDefault="00C848B2">
      <w:pPr>
        <w:pStyle w:val="Nadpis1"/>
      </w:pPr>
      <w:bookmarkStart w:id="1" w:name="z.z."/>
      <w:r>
        <w:t>243/2025 Z.z.</w:t>
      </w:r>
      <w:bookmarkEnd w:id="1"/>
    </w:p>
    <w:p w14:paraId="3787D5F7" w14:textId="77777777" w:rsidR="009E49E8" w:rsidRDefault="00C848B2">
      <w:pPr>
        <w:pStyle w:val="Nadpis1"/>
      </w:pPr>
      <w:bookmarkStart w:id="2" w:name="nariadenie-vlády"/>
      <w:r>
        <w:t>NARIADENIE VLÁDY</w:t>
      </w:r>
      <w:bookmarkEnd w:id="2"/>
    </w:p>
    <w:p w14:paraId="71283BDF" w14:textId="77777777" w:rsidR="009E49E8" w:rsidRDefault="00C848B2">
      <w:pPr>
        <w:pStyle w:val="Nadpis1"/>
      </w:pPr>
      <w:bookmarkStart w:id="3" w:name="slovenskej-republiky"/>
      <w:r>
        <w:t>Slovenskej republiky</w:t>
      </w:r>
      <w:bookmarkEnd w:id="3"/>
    </w:p>
    <w:p w14:paraId="2F8DBD5E" w14:textId="77777777" w:rsidR="009E49E8" w:rsidRDefault="00C848B2">
      <w:pPr>
        <w:pStyle w:val="Odstavec-center"/>
      </w:pPr>
      <w:r>
        <w:t>z 10. septembra 2025</w:t>
      </w:r>
    </w:p>
    <w:p w14:paraId="6BA69397" w14:textId="77777777" w:rsidR="009E49E8" w:rsidRDefault="00C848B2">
      <w:pPr>
        <w:pStyle w:val="Nadpis5"/>
      </w:pPr>
      <w:bookmarkStart w:id="4" w:name="Xba67f43194386097a014a3ddf2f1a016d279b15"/>
      <w:r>
        <w:t xml:space="preserve">o zániku daňového nedoplatku zodpovedajúceho nezaplatenej sankcii prislúchajúcej </w:t>
      </w:r>
      <w:r>
        <w:t>k zaplatenej dani a o upustení od uloženia pokuty a od vyrubenia úroku z omeškania</w:t>
      </w:r>
      <w:bookmarkEnd w:id="4"/>
    </w:p>
    <w:p w14:paraId="7078FCE4" w14:textId="77777777" w:rsidR="009E49E8" w:rsidRDefault="00C848B2">
      <w:pPr>
        <w:pStyle w:val="Odstavec-mensi"/>
      </w:pPr>
      <w:r>
        <w:t xml:space="preserve">Vláda Slovenskej republiky podľa </w:t>
      </w:r>
      <w:hyperlink r:id="rId7">
        <w:r>
          <w:rPr>
            <w:rStyle w:val="Hypertextovprepojenie"/>
          </w:rPr>
          <w:t>§ 160 ods. 3 zákona č. 563/2009 Z.z.</w:t>
        </w:r>
      </w:hyperlink>
      <w:r>
        <w:t xml:space="preserve"> o správe daní (daňový poriadok) a o zmene a doplnení niektorých zákonov v znení neskorších predpisov nariaďuje:</w:t>
      </w:r>
    </w:p>
    <w:p w14:paraId="6C8AAC8A" w14:textId="77777777" w:rsidR="009E49E8" w:rsidRDefault="00C848B2">
      <w:pPr>
        <w:pStyle w:val="Zkladntext"/>
      </w:pPr>
      <w:bookmarkStart w:id="5" w:name="c_63"/>
      <w:bookmarkStart w:id="6" w:name="pa_1"/>
      <w:bookmarkEnd w:id="5"/>
      <w:bookmarkEnd w:id="6"/>
      <w:r>
        <w:t xml:space="preserve"> </w:t>
      </w:r>
      <w:bookmarkStart w:id="7" w:name="p_1"/>
      <w:bookmarkEnd w:id="7"/>
    </w:p>
    <w:p w14:paraId="1F0A11C3" w14:textId="77777777" w:rsidR="009E49E8" w:rsidRDefault="00C848B2">
      <w:pPr>
        <w:pStyle w:val="H5-center"/>
      </w:pPr>
      <w:r>
        <w:t>§ 1 </w:t>
      </w:r>
      <w:hyperlink r:id="rId8">
        <w:r>
          <w:rPr>
            <w:rStyle w:val="Hypertextovprepojenie"/>
          </w:rPr>
          <w:t>DS</w:t>
        </w:r>
      </w:hyperlink>
    </w:p>
    <w:p w14:paraId="60582168" w14:textId="77777777" w:rsidR="009E49E8" w:rsidRDefault="00C848B2">
      <w:pPr>
        <w:pStyle w:val="Zkladntext"/>
      </w:pPr>
      <w:r>
        <w:t>Ak je daňový nedoplatok na dani, ktorý je evidovaný k 30. septembru 2025 zaplatený v období od 1. januára 2026 do 30. júna 2026,</w:t>
      </w:r>
    </w:p>
    <w:p w14:paraId="30067C22" w14:textId="77777777" w:rsidR="009E49E8" w:rsidRDefault="00C848B2">
      <w:pPr>
        <w:pStyle w:val="Odstavec-posun-minus1r"/>
      </w:pPr>
      <w:r>
        <w:t xml:space="preserve">a) upustí sa od uloženia pokuty podľa </w:t>
      </w:r>
      <w:hyperlink r:id="rId9">
        <w:r>
          <w:rPr>
            <w:rStyle w:val="Hypertextovprepojenie"/>
          </w:rPr>
          <w:t>§ 155 Daňového poriadku</w:t>
        </w:r>
      </w:hyperlink>
      <w:r>
        <w:t xml:space="preserve"> prislúchajúcej k tejto dani a od vyrubenia úroku z omeškania podľa </w:t>
      </w:r>
      <w:hyperlink r:id="rId10">
        <w:r>
          <w:rPr>
            <w:rStyle w:val="Hypertextovprepojenie"/>
          </w:rPr>
          <w:t>§ 156 Daňového poriadku</w:t>
        </w:r>
      </w:hyperlink>
      <w:r>
        <w:t xml:space="preserve"> prislúchajúceho k tejto dani, alebo</w:t>
      </w:r>
    </w:p>
    <w:p w14:paraId="03D4E6AB" w14:textId="77777777" w:rsidR="009E49E8" w:rsidRDefault="00C848B2">
      <w:pPr>
        <w:pStyle w:val="Odstavec-posun-minus1r"/>
      </w:pPr>
      <w:r>
        <w:t>b) zaniká 30. septembra 2026 daňový nedoplatok, vo výške zodpovedajúcej nezaplatenej pokute alebo nezaplatenému úroku z omeškania prislúchajúce k tejto dani.</w:t>
      </w:r>
    </w:p>
    <w:p w14:paraId="19A1D815" w14:textId="77777777" w:rsidR="009E49E8" w:rsidRDefault="00C848B2">
      <w:pPr>
        <w:pStyle w:val="Zkladntext"/>
      </w:pPr>
      <w:bookmarkStart w:id="8" w:name="c_141"/>
      <w:bookmarkStart w:id="9" w:name="pa_2"/>
      <w:bookmarkEnd w:id="8"/>
      <w:bookmarkEnd w:id="9"/>
      <w:r>
        <w:t xml:space="preserve"> </w:t>
      </w:r>
      <w:bookmarkStart w:id="10" w:name="p_2"/>
      <w:bookmarkEnd w:id="10"/>
    </w:p>
    <w:p w14:paraId="70EB6CAD" w14:textId="77777777" w:rsidR="009E49E8" w:rsidRDefault="00C848B2">
      <w:pPr>
        <w:pStyle w:val="H5-center"/>
      </w:pPr>
      <w:r>
        <w:t>§ 2 </w:t>
      </w:r>
      <w:hyperlink r:id="rId11">
        <w:r>
          <w:rPr>
            <w:rStyle w:val="Hypertextovprepojenie"/>
          </w:rPr>
          <w:t>DS</w:t>
        </w:r>
      </w:hyperlink>
    </w:p>
    <w:p w14:paraId="12B51AE4" w14:textId="77777777" w:rsidR="009E49E8" w:rsidRDefault="00C848B2">
      <w:pPr>
        <w:pStyle w:val="Zkladntext"/>
      </w:pPr>
      <w:r>
        <w:t>(1) Ak v období od 1. januára 2026 do 30. júna 2026 daňový subjekt podá daňové priznanie, na podanie ktorého uplynula lehota do 30. septembra 2025 a sumu vyrubenú podaným daňovým priznaním v rovnakom období aj zaplatí, upustí sa od</w:t>
      </w:r>
    </w:p>
    <w:p w14:paraId="48D561FD" w14:textId="77777777" w:rsidR="009E49E8" w:rsidRDefault="00C848B2">
      <w:pPr>
        <w:pStyle w:val="Odstavec-posun-minus1r"/>
      </w:pPr>
      <w:r>
        <w:t xml:space="preserve">a) uloženia pokuty za správny delikt podľa </w:t>
      </w:r>
      <w:hyperlink r:id="rId12">
        <w:r>
          <w:rPr>
            <w:rStyle w:val="Hypertextovprepojenie"/>
          </w:rPr>
          <w:t>§ 154 ods. 1 písm. a) prvého bodu Daňového poriadku</w:t>
        </w:r>
      </w:hyperlink>
      <w:r>
        <w:t>,</w:t>
      </w:r>
    </w:p>
    <w:p w14:paraId="3D1CF37D" w14:textId="77777777" w:rsidR="009E49E8" w:rsidRDefault="00C848B2">
      <w:pPr>
        <w:pStyle w:val="Odstavec-posun-minus1r"/>
      </w:pPr>
      <w:r>
        <w:t xml:space="preserve">b) vyrubenia úroku z omeškania podľa </w:t>
      </w:r>
      <w:hyperlink r:id="rId13">
        <w:r>
          <w:rPr>
            <w:rStyle w:val="Hypertextovprepojenie"/>
          </w:rPr>
          <w:t>§ 156 ods. 1 písm. a) Daňového poriadku</w:t>
        </w:r>
      </w:hyperlink>
      <w:r>
        <w:t>.</w:t>
      </w:r>
    </w:p>
    <w:p w14:paraId="1AB5CE51" w14:textId="77777777" w:rsidR="009E49E8" w:rsidRDefault="00C848B2">
      <w:pPr>
        <w:pStyle w:val="Zkladntext"/>
      </w:pPr>
      <w:r>
        <w:t xml:space="preserve">(2) Ak v období od 1. januára 2026 do 30. júna 2026 daňový subjekt podá dodatočné daňové priznanie k daňovému priznaniu, na podanie ktorého uplynula lehota do 30. septembra 2025 a v rovnakom období vyrubenú sumu alebo rozdiel v sume zaplatí, upustí sa od uloženia pokuty za správny delikt podľa </w:t>
      </w:r>
      <w:hyperlink r:id="rId14">
        <w:r>
          <w:rPr>
            <w:rStyle w:val="Hypertextovprepojenie"/>
          </w:rPr>
          <w:t>§ 154 ods. 1 písm. i) Daňového poriadku</w:t>
        </w:r>
      </w:hyperlink>
      <w:r>
        <w:t>.</w:t>
      </w:r>
    </w:p>
    <w:p w14:paraId="4BB8ACFA" w14:textId="77777777" w:rsidR="009E49E8" w:rsidRDefault="00C848B2">
      <w:pPr>
        <w:pStyle w:val="Zkladntext"/>
      </w:pPr>
      <w:bookmarkStart w:id="11" w:name="c_272"/>
      <w:bookmarkStart w:id="12" w:name="pa_3"/>
      <w:bookmarkEnd w:id="11"/>
      <w:bookmarkEnd w:id="12"/>
      <w:r>
        <w:t xml:space="preserve"> </w:t>
      </w:r>
      <w:bookmarkStart w:id="13" w:name="p_3"/>
      <w:bookmarkEnd w:id="13"/>
    </w:p>
    <w:p w14:paraId="06D0CB77" w14:textId="77777777" w:rsidR="009E49E8" w:rsidRDefault="00C848B2">
      <w:pPr>
        <w:pStyle w:val="H5-center"/>
      </w:pPr>
      <w:r>
        <w:t>§ 3 </w:t>
      </w:r>
      <w:hyperlink r:id="rId15">
        <w:r>
          <w:rPr>
            <w:rStyle w:val="Hypertextovprepojenie"/>
          </w:rPr>
          <w:t>DS</w:t>
        </w:r>
      </w:hyperlink>
    </w:p>
    <w:p w14:paraId="131A4323" w14:textId="77777777" w:rsidR="009E49E8" w:rsidRDefault="00C848B2">
      <w:pPr>
        <w:pStyle w:val="Zkladntext"/>
      </w:pPr>
      <w:r>
        <w:t>Ak je správcom dane obec, § 1 a 2 sa neuplatnia.</w:t>
      </w:r>
    </w:p>
    <w:p w14:paraId="718E6450" w14:textId="77777777" w:rsidR="009E49E8" w:rsidRDefault="00C848B2">
      <w:pPr>
        <w:pStyle w:val="Zkladntext"/>
      </w:pPr>
      <w:bookmarkStart w:id="14" w:name="c_285"/>
      <w:bookmarkStart w:id="15" w:name="pa_4"/>
      <w:bookmarkEnd w:id="14"/>
      <w:bookmarkEnd w:id="15"/>
      <w:r>
        <w:t xml:space="preserve"> </w:t>
      </w:r>
      <w:bookmarkStart w:id="16" w:name="p_4"/>
      <w:bookmarkEnd w:id="16"/>
    </w:p>
    <w:p w14:paraId="7EAB3FA7" w14:textId="77777777" w:rsidR="009E49E8" w:rsidRDefault="00C848B2">
      <w:pPr>
        <w:pStyle w:val="H5-center"/>
      </w:pPr>
      <w:r>
        <w:t>§ 4 </w:t>
      </w:r>
      <w:hyperlink r:id="rId16">
        <w:r>
          <w:rPr>
            <w:rStyle w:val="Hypertextovprepojenie"/>
          </w:rPr>
          <w:t>DS</w:t>
        </w:r>
      </w:hyperlink>
    </w:p>
    <w:p w14:paraId="0AB5EDC5" w14:textId="77777777" w:rsidR="009E49E8" w:rsidRDefault="00C848B2">
      <w:pPr>
        <w:pStyle w:val="Zkladntext"/>
      </w:pPr>
      <w:r>
        <w:t>Toto nariadenie vlády nadobúda účinnosť 1. októbra 2025.</w:t>
      </w:r>
    </w:p>
    <w:p w14:paraId="006F5B0A" w14:textId="77777777" w:rsidR="009E49E8" w:rsidRDefault="00C848B2">
      <w:pPr>
        <w:pStyle w:val="Odstavec-center"/>
      </w:pPr>
      <w:r>
        <w:rPr>
          <w:b/>
        </w:rPr>
        <w:t>Robert Fico v.r.</w:t>
      </w:r>
    </w:p>
    <w:p w14:paraId="4B043226" w14:textId="77777777" w:rsidR="009E49E8" w:rsidRDefault="009E49E8">
      <w:pPr>
        <w:pStyle w:val="Zkladntext"/>
      </w:pPr>
      <w:bookmarkStart w:id="17" w:name="c_298"/>
      <w:bookmarkEnd w:id="17"/>
    </w:p>
    <w:sectPr w:rsidR="009E49E8">
      <w:headerReference w:type="default" r:id="rId17"/>
      <w:footerReference w:type="default" r:id="rId1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EFCDA2" w14:textId="77777777" w:rsidR="00C848B2" w:rsidRDefault="00C848B2">
      <w:pPr>
        <w:spacing w:before="0" w:after="0"/>
      </w:pPr>
      <w:r>
        <w:separator/>
      </w:r>
    </w:p>
  </w:endnote>
  <w:endnote w:type="continuationSeparator" w:id="0">
    <w:p w14:paraId="2C5EB701" w14:textId="77777777" w:rsidR="00C848B2" w:rsidRDefault="00C848B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riekatabu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70DD586F" w14:textId="77777777" w:rsidTr="00623F35">
      <w:trPr>
        <w:trHeight w:val="558"/>
      </w:trPr>
      <w:tc>
        <w:tcPr>
          <w:tcW w:w="3118" w:type="pct"/>
          <w:vAlign w:val="center"/>
        </w:tcPr>
        <w:p w14:paraId="44620872" w14:textId="77777777" w:rsidR="00C848B2" w:rsidRPr="00E63F19" w:rsidRDefault="00C848B2" w:rsidP="00E63F19">
          <w:pPr>
            <w:pStyle w:val="Hlavika"/>
            <w:jc w:val="left"/>
            <w:rPr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7FEAE197" w14:textId="77777777" w:rsidR="00C848B2" w:rsidRPr="00E63F19" w:rsidRDefault="00C848B2" w:rsidP="00E63F19">
          <w:pPr>
            <w:pStyle w:val="Hlavika"/>
            <w:jc w:val="right"/>
            <w:rPr>
              <w:szCs w:val="16"/>
            </w:rPr>
          </w:pPr>
          <w:r>
            <w:t>tibor.karlik@ekonservis.sk</w:t>
          </w:r>
        </w:p>
      </w:tc>
    </w:tr>
  </w:tbl>
  <w:p w14:paraId="7696A0D1" w14:textId="77777777" w:rsidR="00C848B2" w:rsidRPr="00C10F99" w:rsidRDefault="00C848B2" w:rsidP="00B15A9F">
    <w:pPr>
      <w:pStyle w:val="Pt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9119C" w14:textId="77777777" w:rsidR="009E49E8" w:rsidRDefault="00C848B2">
      <w:r>
        <w:separator/>
      </w:r>
    </w:p>
  </w:footnote>
  <w:footnote w:type="continuationSeparator" w:id="0">
    <w:p w14:paraId="6B2C832D" w14:textId="77777777" w:rsidR="009E49E8" w:rsidRDefault="00C848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riekatabu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2D334947" w14:textId="77777777" w:rsidTr="00623F35">
      <w:trPr>
        <w:trHeight w:val="558"/>
      </w:trPr>
      <w:tc>
        <w:tcPr>
          <w:tcW w:w="4463" w:type="pct"/>
          <w:vAlign w:val="center"/>
        </w:tcPr>
        <w:p w14:paraId="28B3B229" w14:textId="77777777" w:rsidR="00C848B2" w:rsidRPr="00DA00AC" w:rsidRDefault="00C848B2" w:rsidP="005444AF">
          <w:pPr>
            <w:pStyle w:val="Hlavika"/>
            <w:jc w:val="left"/>
            <w:rPr>
              <w:szCs w:val="16"/>
            </w:rPr>
          </w:pPr>
          <w:r>
            <w:t xml:space="preserve">o zániku </w:t>
          </w:r>
          <w:r>
            <w:t>daňového nedoplatku zodpovedajúceho nezaplatenej sankcii prislúchajúcej k zaplatenej dani a o upustení od uloženia pokuty a od vyrubenia úroku z omeškania</w:t>
          </w:r>
        </w:p>
      </w:tc>
      <w:tc>
        <w:tcPr>
          <w:tcW w:w="537" w:type="pct"/>
          <w:vAlign w:val="center"/>
        </w:tcPr>
        <w:p w14:paraId="10C69448" w14:textId="77777777" w:rsidR="00C848B2" w:rsidRPr="00DA00AC" w:rsidRDefault="00C848B2" w:rsidP="005444AF">
          <w:pPr>
            <w:pStyle w:val="Hlavika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04705309" wp14:editId="642E2D00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38EE856" w14:textId="77777777" w:rsidR="00C848B2" w:rsidRPr="001222DA" w:rsidRDefault="00C848B2" w:rsidP="00C10F99">
    <w:pPr>
      <w:pStyle w:val="Hlavika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9B6EF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2"/>
  </w:num>
  <w:num w:numId="13" w16cid:durableId="16021031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DB9"/>
    <w:rsid w:val="004E29B3"/>
    <w:rsid w:val="00590D07"/>
    <w:rsid w:val="00784D58"/>
    <w:rsid w:val="008D6863"/>
    <w:rsid w:val="009E49E8"/>
    <w:rsid w:val="00B86B75"/>
    <w:rsid w:val="00BC48D5"/>
    <w:rsid w:val="00C36279"/>
    <w:rsid w:val="00C848B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EF6AE"/>
  <w15:docId w15:val="{5069B890-CEB6-4E13-8489-B85FCF7B8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y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titul">
    <w:name w:val="Subtitle"/>
    <w:basedOn w:val="Nzo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a">
    <w:name w:val="Bibliography"/>
    <w:basedOn w:val="Normlny"/>
    <w:qFormat/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sid w:val="00FC4061"/>
    <w:rPr>
      <w:rFonts w:ascii="Consolas" w:hAnsi="Consolas"/>
      <w:sz w:val="14"/>
    </w:rPr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4F81BD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lavika">
    <w:name w:val="header"/>
    <w:basedOn w:val="Normlny"/>
    <w:link w:val="Hlavika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ý text Char"/>
    <w:basedOn w:val="Predvolenpsmoodseku"/>
    <w:link w:val="Zkladntext"/>
    <w:rsid w:val="00344A84"/>
    <w:rPr>
      <w:rFonts w:ascii="Fira Sans" w:hAnsi="Fira Sans"/>
      <w:color w:val="232323"/>
    </w:rPr>
  </w:style>
  <w:style w:type="character" w:customStyle="1" w:styleId="HlavikaChar">
    <w:name w:val="Hlavička Char"/>
    <w:basedOn w:val="Predvolenpsmoodseku"/>
    <w:link w:val="Hlavika"/>
    <w:uiPriority w:val="99"/>
    <w:rsid w:val="00A83D9E"/>
  </w:style>
  <w:style w:type="paragraph" w:styleId="Pta">
    <w:name w:val="footer"/>
    <w:basedOn w:val="Normlny"/>
    <w:link w:val="Pta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rsid w:val="00A83D9E"/>
  </w:style>
  <w:style w:type="table" w:styleId="Mriekatabuky">
    <w:name w:val="Table Grid"/>
    <w:basedOn w:val="Normlnatabu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ekzoznamu">
    <w:name w:val="List Paragraph"/>
    <w:basedOn w:val="Normlny"/>
    <w:rsid w:val="00A55891"/>
    <w:pPr>
      <w:ind w:left="720"/>
      <w:contextualSpacing/>
    </w:pPr>
  </w:style>
  <w:style w:type="paragraph" w:customStyle="1" w:styleId="Odstavec-mensi">
    <w:name w:val="Odstavec-mensi"/>
    <w:basedOn w:val="Normlny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Predvolenpsmoodseku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Predvolenpsmoodseku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Predvolenpsmoodseku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y"/>
    <w:qFormat/>
    <w:rsid w:val="0080577D"/>
    <w:rPr>
      <w:lang w:val="pt-BR"/>
    </w:rPr>
  </w:style>
  <w:style w:type="character" w:styleId="Odkaznakomentr">
    <w:name w:val="annotation reference"/>
    <w:basedOn w:val="Predvolenpsmoodseku"/>
    <w:semiHidden/>
    <w:unhideWhenUsed/>
    <w:rsid w:val="00FD72DA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FD72DA"/>
    <w:rPr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FD72DA"/>
    <w:rPr>
      <w:rFonts w:ascii="Fira Sans" w:hAnsi="Fira Sans"/>
      <w:color w:val="232323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FD72D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y"/>
    <w:next w:val="Normlny"/>
    <w:qFormat/>
    <w:rsid w:val="00B22588"/>
    <w:pPr>
      <w:ind w:left="284"/>
    </w:pPr>
  </w:style>
  <w:style w:type="paragraph" w:customStyle="1" w:styleId="Odstavec-vpravo">
    <w:name w:val="Odstavec-vpravo"/>
    <w:basedOn w:val="Normlny"/>
    <w:qFormat/>
    <w:rsid w:val="00B4143F"/>
    <w:pPr>
      <w:jc w:val="right"/>
    </w:pPr>
  </w:style>
  <w:style w:type="paragraph" w:customStyle="1" w:styleId="Odstavec-center">
    <w:name w:val="Odstavec-center"/>
    <w:basedOn w:val="Normlny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Predvolenpsmoodseku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y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y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y"/>
    <w:qFormat/>
    <w:rsid w:val="00BE38C6"/>
    <w:rPr>
      <w:i/>
      <w:lang w:val="pt-BR"/>
    </w:rPr>
  </w:style>
  <w:style w:type="paragraph" w:customStyle="1" w:styleId="Odstavec-tucne">
    <w:name w:val="Odstavec-tucne"/>
    <w:basedOn w:val="Normlny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y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y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i.sk/products/lawText/1/104636/1/LIT%253A/LIT359971SK%25231" TargetMode="External"/><Relationship Id="rId13" Type="http://schemas.openxmlformats.org/officeDocument/2006/relationships/hyperlink" Target="https://www.aspi.sk/products/lawText/1/104636/1/ASPI%253A/563/2009%20Z.z.%2523156.1.a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spi.sk/products/lawText/1/104636/1/ASPI%253A/563/2009%20Z.z.%2523160.3" TargetMode="External"/><Relationship Id="rId12" Type="http://schemas.openxmlformats.org/officeDocument/2006/relationships/hyperlink" Target="https://www.aspi.sk/products/lawText/1/104636/1/ASPI%253A/563/2009%20Z.z.%2523154.1.a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aspi.sk/products/lawText/1/104636/1/LIT%253A/LIT359971SK%25234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pi.sk/products/lawText/1/104636/1/LIT%253A/LIT359971SK%2523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spi.sk/products/lawText/1/104636/1/LIT%253A/LIT359971SK%25233" TargetMode="External"/><Relationship Id="rId10" Type="http://schemas.openxmlformats.org/officeDocument/2006/relationships/hyperlink" Target="https://www.aspi.sk/products/lawText/1/104636/1/ASPI%253A/563/2009%20Z.z.%2523156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spi.sk/products/lawText/1/104636/1/ASPI%253A/563/2009%20Z.z.%2523155" TargetMode="External"/><Relationship Id="rId14" Type="http://schemas.openxmlformats.org/officeDocument/2006/relationships/hyperlink" Target="https://www.aspi.sk/products/lawText/1/104636/1/ASPI%253A/563/2009%20Z.z.%2523154.1.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bor Karlik</dc:creator>
  <cp:keywords/>
  <cp:lastModifiedBy>Tibor Karlik</cp:lastModifiedBy>
  <cp:revision>2</cp:revision>
  <dcterms:created xsi:type="dcterms:W3CDTF">2025-12-06T12:43:00Z</dcterms:created>
  <dcterms:modified xsi:type="dcterms:W3CDTF">2025-12-0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